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ASSIONFRUIT COOLER #EU3221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221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ool, Linalyl acetate, (R)-p-mentha-1,8-diene; d-limone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34 – 0.68</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7 – 0.5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3 – 0.26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3 – 0.26</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2 – 0.2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9 – 0.17</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 – 0.003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ASSIONFRUIT COOLER #EU3221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ASSIONFRUIT COOLER #EU3221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isopen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Hexyl cinnamic aldehyde ; Linalool ; Linalyl acet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PASSIONFRUIT COOLER #EU32212F 10% in DPG ; Hexyl cinnamic aldehyde ; 1,3,4,6,7,8-hexahydro-4,6,6,7,8,8-hexamethylindeno[5,6-c]pyran; galaxolide; (HHCB) ; Benzyl acetate ; (R)-p-mentha-1,8-diene; d-limon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isopen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Major Accidents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Major Accidents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ool, Linalyl acetate, (R)-p-mentha-1,8-diene; d-limone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PASSIONFRUIT COOLER #EU3221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PASSIONFRUIT COOLER #EU3221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4855610-31CF-4494-8856-D155D2029C39}"/>
</file>

<file path=customXml/itemProps3.xml><?xml version="1.0" encoding="utf-8"?>
<ds:datastoreItem xmlns:ds="http://schemas.openxmlformats.org/officeDocument/2006/customXml" ds:itemID="{6573E25B-4F6A-48B6-9649-89C1EE76C7AD}"/>
</file>

<file path=customXml/itemProps4.xml><?xml version="1.0" encoding="utf-8"?>
<ds:datastoreItem xmlns:ds="http://schemas.openxmlformats.org/officeDocument/2006/customXml" ds:itemID="{E19781E3-6BDA-4E98-8D5D-C7AF1697A4D2}"/>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